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872AA8" w14:textId="62A4C7F4" w:rsidR="00982BA2" w:rsidRPr="00982BA2" w:rsidRDefault="00982BA2" w:rsidP="00982BA2">
      <w:pPr>
        <w:spacing w:line="360" w:lineRule="auto"/>
        <w:rPr>
          <w:rFonts w:ascii="Arial" w:hAnsi="Arial" w:cs="Arial"/>
          <w:b/>
          <w:bCs/>
          <w:sz w:val="26"/>
          <w:szCs w:val="26"/>
        </w:rPr>
      </w:pPr>
      <w:bookmarkStart w:id="0" w:name="_GoBack"/>
      <w:bookmarkEnd w:id="0"/>
      <w:r w:rsidRPr="00982BA2">
        <w:rPr>
          <w:rFonts w:ascii="Arial" w:hAnsi="Arial" w:cs="Arial"/>
          <w:b/>
          <w:bCs/>
          <w:sz w:val="26"/>
          <w:szCs w:val="26"/>
        </w:rPr>
        <w:t xml:space="preserve">Hướng dẫn đổi tên và mật khẩu WiFi cho Tenda </w:t>
      </w:r>
      <w:r w:rsidR="00B34E56">
        <w:rPr>
          <w:rFonts w:ascii="Arial" w:hAnsi="Arial" w:cs="Arial"/>
          <w:b/>
          <w:bCs/>
          <w:sz w:val="26"/>
          <w:szCs w:val="26"/>
        </w:rPr>
        <w:t>AC7</w:t>
      </w:r>
    </w:p>
    <w:p w14:paraId="179D16CA" w14:textId="1DAE5230" w:rsid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ết nối với WiFi của Tenda </w:t>
      </w:r>
      <w:r w:rsidR="00B34E56">
        <w:rPr>
          <w:rFonts w:ascii="Arial" w:hAnsi="Arial" w:cs="Arial"/>
        </w:rPr>
        <w:t>AC7</w:t>
      </w:r>
      <w:r w:rsidR="00B34E56" w:rsidRPr="005C485C">
        <w:rPr>
          <w:noProof/>
          <w:lang w:eastAsia="zh-CN"/>
        </w:rPr>
        <w:drawing>
          <wp:inline distT="0" distB="0" distL="0" distR="0" wp14:anchorId="4393BC7A" wp14:editId="15B26146">
            <wp:extent cx="4572000" cy="1898577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8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007FFCEF" w14:textId="7E228C11" w:rsid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  <w:noProof/>
        </w:rPr>
        <w:t>Mở trình duyệt web (Chrome, Firefox, Safari,</w:t>
      </w:r>
      <w:r>
        <w:rPr>
          <w:rFonts w:ascii="Arial" w:hAnsi="Arial" w:cs="Arial"/>
          <w:noProof/>
        </w:rPr>
        <w:t xml:space="preserve"> </w:t>
      </w:r>
      <w:r w:rsidRPr="000108CF">
        <w:rPr>
          <w:rFonts w:ascii="Arial" w:hAnsi="Arial" w:cs="Arial"/>
          <w:noProof/>
        </w:rPr>
        <w:t xml:space="preserve">Cốc Cốc…) và truy cập địa chỉ </w:t>
      </w:r>
      <w:r w:rsidRPr="00982BA2">
        <w:rPr>
          <w:rFonts w:ascii="Arial" w:hAnsi="Arial" w:cs="Arial"/>
          <w:b/>
          <w:bCs/>
          <w:noProof/>
        </w:rPr>
        <w:t>tendawifi.com</w:t>
      </w:r>
      <w:r w:rsidRPr="001A3728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>để vào trang cấu hình</w:t>
      </w:r>
      <w:r>
        <w:rPr>
          <w:rFonts w:ascii="Arial" w:hAnsi="Arial" w:cs="Arial"/>
          <w:noProof/>
        </w:rPr>
        <w:br/>
      </w:r>
      <w:r w:rsidR="00B34E56" w:rsidRPr="005C485C">
        <w:rPr>
          <w:noProof/>
          <w:lang w:eastAsia="zh-CN"/>
        </w:rPr>
        <w:drawing>
          <wp:inline distT="0" distB="0" distL="0" distR="0" wp14:anchorId="0E647485" wp14:editId="3ED6CE09">
            <wp:extent cx="4572000" cy="35648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6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</w:rPr>
        <w:br/>
      </w:r>
    </w:p>
    <w:p w14:paraId="4916FD1E" w14:textId="421D66B8" w:rsidR="00982BA2" w:rsidRPr="00B34E56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lastRenderedPageBreak/>
        <w:t xml:space="preserve">Chọn mục </w:t>
      </w:r>
      <w:r w:rsidRPr="00982BA2">
        <w:rPr>
          <w:rFonts w:ascii="Arial" w:hAnsi="Arial" w:cs="Arial"/>
          <w:b/>
          <w:bCs/>
        </w:rPr>
        <w:t>Wi</w:t>
      </w:r>
      <w:r w:rsidR="00B34E56">
        <w:rPr>
          <w:rFonts w:ascii="Arial" w:hAnsi="Arial" w:cs="Arial"/>
          <w:b/>
          <w:bCs/>
        </w:rPr>
        <w:t>Fi</w:t>
      </w:r>
      <w:r w:rsidRPr="00982BA2">
        <w:rPr>
          <w:rFonts w:ascii="Arial" w:hAnsi="Arial" w:cs="Arial"/>
          <w:b/>
          <w:bCs/>
        </w:rPr>
        <w:t xml:space="preserve"> Setting</w:t>
      </w:r>
      <w:r w:rsidR="00B34E56">
        <w:rPr>
          <w:rFonts w:ascii="Arial" w:hAnsi="Arial" w:cs="Arial"/>
          <w:b/>
          <w:bCs/>
        </w:rPr>
        <w:t>s</w:t>
      </w:r>
      <w:r>
        <w:rPr>
          <w:rFonts w:ascii="Arial" w:hAnsi="Arial" w:cs="Arial"/>
        </w:rPr>
        <w:t xml:space="preserve"> -&gt; </w:t>
      </w:r>
      <w:r w:rsidR="00B34E56">
        <w:rPr>
          <w:rFonts w:ascii="Arial" w:hAnsi="Arial" w:cs="Arial"/>
        </w:rPr>
        <w:t xml:space="preserve">Chọn </w:t>
      </w:r>
      <w:r w:rsidR="00B34E56" w:rsidRPr="00B34E56">
        <w:rPr>
          <w:rFonts w:ascii="Arial" w:hAnsi="Arial" w:cs="Arial"/>
          <w:b/>
          <w:bCs/>
        </w:rPr>
        <w:t>WiFi Name &amp; Password</w:t>
      </w:r>
      <w:r w:rsidR="00B34E56">
        <w:rPr>
          <w:rFonts w:ascii="Arial" w:hAnsi="Arial" w:cs="Arial"/>
        </w:rPr>
        <w:t xml:space="preserve"> </w:t>
      </w:r>
      <w:r w:rsidR="00B34E56" w:rsidRPr="00B34E56">
        <w:rPr>
          <w:noProof/>
          <w:lang w:eastAsia="zh-CN"/>
        </w:rPr>
        <w:drawing>
          <wp:inline distT="0" distB="0" distL="0" distR="0" wp14:anchorId="55D84D2A" wp14:editId="2BE0FCE3">
            <wp:extent cx="4572000" cy="35653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65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E56">
        <w:rPr>
          <w:rFonts w:ascii="Arial" w:hAnsi="Arial" w:cs="Arial"/>
        </w:rPr>
        <w:br/>
      </w:r>
    </w:p>
    <w:p w14:paraId="02409E73" w14:textId="65BD76E8" w:rsidR="00B34E56" w:rsidRPr="00982BA2" w:rsidRDefault="00B34E56" w:rsidP="00B34E56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  <w:b/>
          <w:bCs/>
        </w:rPr>
      </w:pPr>
      <w:r w:rsidRPr="00B34E56">
        <w:rPr>
          <w:rFonts w:ascii="Arial" w:hAnsi="Arial" w:cs="Arial"/>
        </w:rPr>
        <w:t xml:space="preserve">Đổi tên WiFi và mật khẩu cho băng tần 2.4GHz và 5GHz , chọn </w:t>
      </w:r>
      <w:r w:rsidRPr="00B34E56">
        <w:rPr>
          <w:rFonts w:ascii="Arial" w:hAnsi="Arial" w:cs="Arial"/>
          <w:b/>
          <w:bCs/>
        </w:rPr>
        <w:t>Save</w:t>
      </w:r>
      <w:r w:rsidRPr="00B34E56">
        <w:rPr>
          <w:noProof/>
          <w:lang w:eastAsia="zh-CN"/>
        </w:rPr>
        <w:drawing>
          <wp:inline distT="0" distB="0" distL="0" distR="0" wp14:anchorId="2AED47DE" wp14:editId="4DF4C459">
            <wp:extent cx="4572000" cy="35653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65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34E56" w:rsidRPr="00982BA2" w:rsidSect="00B84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263A"/>
    <w:multiLevelType w:val="hybridMultilevel"/>
    <w:tmpl w:val="735639AE"/>
    <w:lvl w:ilvl="0" w:tplc="D5FC9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1E4649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977A64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61414C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C36747B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zQyNzE0NrMwNjZT0lEKTi0uzszPAykwrAUAHrbdgywAAAA="/>
  </w:docVars>
  <w:rsids>
    <w:rsidRoot w:val="00BA3527"/>
    <w:rsid w:val="000019B0"/>
    <w:rsid w:val="0002315F"/>
    <w:rsid w:val="002243B8"/>
    <w:rsid w:val="003258E0"/>
    <w:rsid w:val="004461E3"/>
    <w:rsid w:val="00472640"/>
    <w:rsid w:val="007066A2"/>
    <w:rsid w:val="008A6E0D"/>
    <w:rsid w:val="00982BA2"/>
    <w:rsid w:val="009B709A"/>
    <w:rsid w:val="009D141C"/>
    <w:rsid w:val="00B34E56"/>
    <w:rsid w:val="00B84800"/>
    <w:rsid w:val="00BA3527"/>
    <w:rsid w:val="00BB43B9"/>
    <w:rsid w:val="00BE6BA5"/>
    <w:rsid w:val="00CD483B"/>
    <w:rsid w:val="00D23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661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4461E3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4461E3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4461E3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4461E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7-14T03:01:00Z</dcterms:created>
  <dcterms:modified xsi:type="dcterms:W3CDTF">2020-07-14T03:01:00Z</dcterms:modified>
</cp:coreProperties>
</file>